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DFAC7" w14:textId="2E3964E2" w:rsidR="00B362A4" w:rsidRPr="00CC3F54" w:rsidRDefault="00B362A4" w:rsidP="00A03FE1">
      <w:pPr>
        <w:jc w:val="both"/>
        <w:rPr>
          <w:rFonts w:cs="Arial"/>
          <w:b/>
          <w:sz w:val="22"/>
          <w:szCs w:val="22"/>
          <w:lang w:val="en-GB"/>
        </w:rPr>
      </w:pPr>
    </w:p>
    <w:p w14:paraId="022DA89D" w14:textId="2DB67473" w:rsidR="00CC3F54" w:rsidRDefault="001A7AAA" w:rsidP="00CC3F54">
      <w:pPr>
        <w:spacing w:before="240"/>
        <w:rPr>
          <w:rFonts w:cs="Arial"/>
          <w:b/>
          <w:sz w:val="22"/>
          <w:szCs w:val="22"/>
          <w:lang w:val="en-GB"/>
        </w:rPr>
      </w:pPr>
      <w:r w:rsidRPr="00CC3F54">
        <w:rPr>
          <w:rFonts w:cs="Arial"/>
          <w:noProof/>
          <w:sz w:val="22"/>
          <w:szCs w:val="22"/>
        </w:rPr>
        <w:drawing>
          <wp:inline distT="0" distB="0" distL="0" distR="0" wp14:anchorId="2D9C0C3A" wp14:editId="78BF68E1">
            <wp:extent cx="1645920" cy="86799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294" cy="87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1B4F6" w14:textId="77777777" w:rsidR="00CC3F54" w:rsidRDefault="00CC3F54" w:rsidP="00DB0948">
      <w:pPr>
        <w:spacing w:before="240"/>
        <w:jc w:val="both"/>
        <w:rPr>
          <w:rFonts w:cs="Arial"/>
          <w:b/>
          <w:sz w:val="28"/>
          <w:szCs w:val="28"/>
          <w:lang w:val="en-GB"/>
        </w:rPr>
      </w:pPr>
    </w:p>
    <w:p w14:paraId="579B641B" w14:textId="62276BDC" w:rsidR="00A03FE1" w:rsidRPr="00CC3F54" w:rsidRDefault="000A19D0" w:rsidP="00DB0948">
      <w:pPr>
        <w:spacing w:before="240"/>
        <w:jc w:val="both"/>
        <w:rPr>
          <w:rFonts w:cs="Arial"/>
          <w:b/>
          <w:sz w:val="28"/>
          <w:szCs w:val="28"/>
          <w:lang w:val="en-GB"/>
        </w:rPr>
      </w:pPr>
      <w:r w:rsidRPr="00CC3F54">
        <w:rPr>
          <w:rFonts w:cs="Arial"/>
          <w:b/>
          <w:sz w:val="28"/>
          <w:szCs w:val="28"/>
          <w:lang w:val="en-GB"/>
        </w:rPr>
        <w:t xml:space="preserve">CONFIDENTIAL </w:t>
      </w:r>
    </w:p>
    <w:p w14:paraId="6CBC3DBF" w14:textId="3D8BE80D" w:rsidR="000A19D0" w:rsidRPr="00CC3F54" w:rsidRDefault="000A19D0" w:rsidP="00A03FE1">
      <w:pPr>
        <w:jc w:val="both"/>
        <w:rPr>
          <w:rFonts w:cs="Arial"/>
          <w:b/>
          <w:bCs/>
          <w:i/>
          <w:color w:val="0070C0"/>
          <w:sz w:val="28"/>
          <w:szCs w:val="28"/>
          <w:lang w:val="en-GB"/>
        </w:rPr>
      </w:pPr>
      <w:r w:rsidRPr="00CC3F54">
        <w:rPr>
          <w:rFonts w:cs="Arial"/>
          <w:b/>
          <w:color w:val="0070C0"/>
          <w:sz w:val="28"/>
          <w:szCs w:val="28"/>
          <w:lang w:val="en-GB"/>
        </w:rPr>
        <w:t>Equality Monitoring Form</w:t>
      </w:r>
    </w:p>
    <w:p w14:paraId="105F5769" w14:textId="77777777" w:rsidR="000A19D0" w:rsidRPr="00CC3F54" w:rsidRDefault="000A19D0" w:rsidP="009449DC">
      <w:pPr>
        <w:spacing w:line="276" w:lineRule="auto"/>
        <w:jc w:val="both"/>
        <w:rPr>
          <w:rStyle w:val="Emphasis"/>
          <w:rFonts w:cs="Arial"/>
          <w:b w:val="0"/>
          <w:bCs/>
          <w:sz w:val="22"/>
          <w:szCs w:val="22"/>
        </w:rPr>
      </w:pPr>
    </w:p>
    <w:p w14:paraId="7FCD8C32" w14:textId="34EA6823" w:rsidR="000A19D0" w:rsidRPr="00CC3F54" w:rsidRDefault="000A19D0" w:rsidP="009449DC">
      <w:pPr>
        <w:spacing w:line="276" w:lineRule="auto"/>
        <w:jc w:val="both"/>
        <w:rPr>
          <w:rStyle w:val="Emphasis"/>
          <w:rFonts w:cs="Arial"/>
          <w:b w:val="0"/>
          <w:bCs/>
          <w:sz w:val="22"/>
          <w:szCs w:val="22"/>
        </w:rPr>
      </w:pPr>
      <w:r w:rsidRPr="00CC3F54">
        <w:rPr>
          <w:rStyle w:val="Emphasis"/>
          <w:rFonts w:cs="Arial"/>
          <w:b w:val="0"/>
          <w:bCs/>
          <w:sz w:val="22"/>
          <w:szCs w:val="22"/>
        </w:rPr>
        <w:t xml:space="preserve">We </w:t>
      </w:r>
      <w:proofErr w:type="spellStart"/>
      <w:r w:rsidRPr="00CC3F54">
        <w:rPr>
          <w:rStyle w:val="Emphasis"/>
          <w:rFonts w:cs="Arial"/>
          <w:b w:val="0"/>
          <w:bCs/>
          <w:sz w:val="22"/>
          <w:szCs w:val="22"/>
        </w:rPr>
        <w:t>recognise</w:t>
      </w:r>
      <w:proofErr w:type="spellEnd"/>
      <w:r w:rsidRPr="00CC3F54">
        <w:rPr>
          <w:rStyle w:val="Emphasis"/>
          <w:rFonts w:cs="Arial"/>
          <w:b w:val="0"/>
          <w:bCs/>
          <w:sz w:val="22"/>
          <w:szCs w:val="22"/>
        </w:rPr>
        <w:t xml:space="preserve"> that the diversity of everyone who works at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VHS </w:t>
      </w:r>
      <w:r w:rsidRPr="00CC3F54">
        <w:rPr>
          <w:rStyle w:val="Emphasis"/>
          <w:rFonts w:cs="Arial"/>
          <w:b w:val="0"/>
          <w:bCs/>
          <w:sz w:val="22"/>
          <w:szCs w:val="22"/>
        </w:rPr>
        <w:t>enriches the work experienc</w:t>
      </w:r>
      <w:r w:rsidR="00CC3F54" w:rsidRPr="00CC3F54">
        <w:rPr>
          <w:rStyle w:val="Emphasis"/>
          <w:rFonts w:cs="Arial"/>
          <w:b w:val="0"/>
          <w:bCs/>
          <w:sz w:val="22"/>
          <w:szCs w:val="22"/>
        </w:rPr>
        <w:t>e for all</w:t>
      </w:r>
      <w:r w:rsidRPr="00CC3F54">
        <w:rPr>
          <w:rStyle w:val="Emphasis"/>
          <w:rFonts w:cs="Arial"/>
          <w:b w:val="0"/>
          <w:bCs/>
          <w:sz w:val="22"/>
          <w:szCs w:val="22"/>
        </w:rPr>
        <w:t xml:space="preserve">.  No applicant will be treated </w:t>
      </w:r>
      <w:proofErr w:type="gramStart"/>
      <w:r w:rsidRPr="00CC3F54">
        <w:rPr>
          <w:rStyle w:val="Emphasis"/>
          <w:rFonts w:cs="Arial"/>
          <w:b w:val="0"/>
          <w:bCs/>
          <w:sz w:val="22"/>
          <w:szCs w:val="22"/>
        </w:rPr>
        <w:t xml:space="preserve">more or less </w:t>
      </w:r>
      <w:proofErr w:type="spellStart"/>
      <w:r w:rsidRPr="00CC3F54">
        <w:rPr>
          <w:rStyle w:val="Emphasis"/>
          <w:rFonts w:cs="Arial"/>
          <w:b w:val="0"/>
          <w:bCs/>
          <w:sz w:val="22"/>
          <w:szCs w:val="22"/>
        </w:rPr>
        <w:t>favourably</w:t>
      </w:r>
      <w:proofErr w:type="spellEnd"/>
      <w:proofErr w:type="gramEnd"/>
      <w:r w:rsidRPr="00CC3F54">
        <w:rPr>
          <w:rStyle w:val="Emphasis"/>
          <w:rFonts w:cs="Arial"/>
          <w:b w:val="0"/>
          <w:bCs/>
          <w:sz w:val="22"/>
          <w:szCs w:val="22"/>
        </w:rPr>
        <w:t xml:space="preserve"> on the grounds of </w:t>
      </w:r>
      <w:r w:rsidR="001A7AAA" w:rsidRPr="00CC3F54">
        <w:rPr>
          <w:rFonts w:cs="Arial"/>
          <w:color w:val="0070C0"/>
          <w:sz w:val="22"/>
          <w:szCs w:val="22"/>
        </w:rPr>
        <w:t xml:space="preserve">age, race, sex, religion/belief, sexual orientation, pregnancy/maternity, gender reassignment, disability </w:t>
      </w:r>
      <w:r w:rsidR="001A7AAA" w:rsidRPr="00CC3F54">
        <w:rPr>
          <w:rFonts w:cs="Arial"/>
          <w:color w:val="0070C0"/>
          <w:sz w:val="22"/>
          <w:szCs w:val="22"/>
        </w:rPr>
        <w:t>or</w:t>
      </w:r>
      <w:r w:rsidR="001A7AAA" w:rsidRPr="00CC3F54">
        <w:rPr>
          <w:rFonts w:cs="Arial"/>
          <w:color w:val="0070C0"/>
          <w:sz w:val="22"/>
          <w:szCs w:val="22"/>
        </w:rPr>
        <w:t xml:space="preserve"> marriage/civil partnership</w:t>
      </w:r>
      <w:r w:rsidR="001A7AAA" w:rsidRPr="00CC3F54">
        <w:rPr>
          <w:rFonts w:cs="Arial"/>
          <w:color w:val="0070C0"/>
          <w:sz w:val="22"/>
          <w:szCs w:val="22"/>
        </w:rPr>
        <w:t>.</w:t>
      </w:r>
      <w:r w:rsidR="001A7AAA" w:rsidRPr="00CC3F54">
        <w:rPr>
          <w:rFonts w:cs="Arial"/>
          <w:b/>
          <w:bCs/>
          <w:color w:val="0070C0"/>
          <w:sz w:val="22"/>
          <w:szCs w:val="22"/>
        </w:rPr>
        <w:t xml:space="preserve">  </w:t>
      </w:r>
    </w:p>
    <w:p w14:paraId="204ED2DB" w14:textId="04885A6D" w:rsidR="00DB72FB" w:rsidRPr="00CC3F54" w:rsidRDefault="00CC3F54" w:rsidP="009449DC">
      <w:pPr>
        <w:spacing w:before="240" w:line="276" w:lineRule="auto"/>
        <w:jc w:val="both"/>
        <w:rPr>
          <w:rStyle w:val="Emphasis"/>
          <w:rFonts w:cs="Arial"/>
          <w:sz w:val="22"/>
          <w:szCs w:val="22"/>
        </w:rPr>
      </w:pPr>
      <w:r>
        <w:rPr>
          <w:rStyle w:val="Emphasis"/>
          <w:rFonts w:cs="Arial"/>
          <w:sz w:val="22"/>
          <w:szCs w:val="22"/>
        </w:rPr>
        <w:t xml:space="preserve">Thank you for completing this </w:t>
      </w:r>
      <w:r w:rsidR="001A7AAA" w:rsidRPr="00CC3F54">
        <w:rPr>
          <w:rStyle w:val="Emphasis"/>
          <w:rFonts w:cs="Arial"/>
          <w:sz w:val="22"/>
          <w:szCs w:val="22"/>
        </w:rPr>
        <w:t>form and return</w:t>
      </w:r>
      <w:r>
        <w:rPr>
          <w:rStyle w:val="Emphasis"/>
          <w:rFonts w:cs="Arial"/>
          <w:sz w:val="22"/>
          <w:szCs w:val="22"/>
        </w:rPr>
        <w:t>ing</w:t>
      </w:r>
      <w:r w:rsidR="001A7AAA" w:rsidRPr="00CC3F54">
        <w:rPr>
          <w:rStyle w:val="Emphasis"/>
          <w:rFonts w:cs="Arial"/>
          <w:sz w:val="22"/>
          <w:szCs w:val="22"/>
        </w:rPr>
        <w:t xml:space="preserve"> it with your application form.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  </w:t>
      </w:r>
      <w:r w:rsidR="000A19D0" w:rsidRPr="00CC3F54">
        <w:rPr>
          <w:rStyle w:val="Emphasis"/>
          <w:rFonts w:cs="Arial"/>
          <w:b w:val="0"/>
          <w:bCs/>
          <w:sz w:val="22"/>
          <w:szCs w:val="22"/>
        </w:rPr>
        <w:t>The information that you provide will help us to monitor the diversity profile of our workforce and the effectiveness of our equalities policy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>, which we are currently reviewing</w:t>
      </w:r>
      <w:r w:rsidR="000A19D0" w:rsidRPr="00CC3F54">
        <w:rPr>
          <w:rStyle w:val="Emphasis"/>
          <w:rFonts w:cs="Arial"/>
          <w:b w:val="0"/>
          <w:bCs/>
          <w:sz w:val="22"/>
          <w:szCs w:val="22"/>
        </w:rPr>
        <w:t xml:space="preserve">. 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We will keep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your equality monitoring information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separate from your application form and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will not use it for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selection purposes. </w:t>
      </w:r>
      <w:r w:rsidR="001A7AAA" w:rsidRPr="00CC3F54">
        <w:rPr>
          <w:rStyle w:val="Emphasis"/>
          <w:rFonts w:cs="Arial"/>
          <w:sz w:val="22"/>
          <w:szCs w:val="22"/>
        </w:rPr>
        <w:t xml:space="preserve">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We will treat the </w:t>
      </w:r>
      <w:r w:rsidR="000A19D0" w:rsidRPr="00CC3F54">
        <w:rPr>
          <w:rStyle w:val="Emphasis"/>
          <w:rFonts w:cs="Arial"/>
          <w:b w:val="0"/>
          <w:bCs/>
          <w:sz w:val="22"/>
          <w:szCs w:val="22"/>
        </w:rPr>
        <w:t xml:space="preserve">information you provide 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as </w:t>
      </w:r>
      <w:r w:rsidR="000A19D0" w:rsidRPr="00CC3F54">
        <w:rPr>
          <w:rStyle w:val="Emphasis"/>
          <w:rFonts w:cs="Arial"/>
          <w:b w:val="0"/>
          <w:bCs/>
          <w:sz w:val="22"/>
          <w:szCs w:val="22"/>
        </w:rPr>
        <w:t>confidential</w:t>
      </w:r>
      <w:r w:rsidR="001A7AAA" w:rsidRPr="00CC3F54">
        <w:rPr>
          <w:rStyle w:val="Emphasis"/>
          <w:rFonts w:cs="Arial"/>
          <w:b w:val="0"/>
          <w:bCs/>
          <w:sz w:val="22"/>
          <w:szCs w:val="22"/>
        </w:rPr>
        <w:t xml:space="preserve"> and use it for monitoring purposes only. </w:t>
      </w:r>
    </w:p>
    <w:p w14:paraId="07B153EF" w14:textId="0267E8C3" w:rsidR="001A7AAA" w:rsidRPr="00CC3F54" w:rsidRDefault="000A19D0" w:rsidP="001A7AAA">
      <w:pPr>
        <w:spacing w:before="240" w:line="276" w:lineRule="auto"/>
        <w:jc w:val="both"/>
        <w:rPr>
          <w:rFonts w:cs="Arial"/>
          <w:color w:val="000000" w:themeColor="text1"/>
          <w:sz w:val="22"/>
          <w:szCs w:val="22"/>
        </w:rPr>
      </w:pPr>
      <w:r w:rsidRPr="00CC3F54">
        <w:rPr>
          <w:rStyle w:val="Emphasis"/>
          <w:rFonts w:cs="Arial"/>
          <w:color w:val="000000" w:themeColor="text1"/>
          <w:sz w:val="22"/>
          <w:szCs w:val="22"/>
        </w:rPr>
        <w:t>Please choose an option from each of the sections below and cross</w:t>
      </w:r>
      <w:r w:rsidR="00EE0D89" w:rsidRPr="00CC3F54">
        <w:rPr>
          <w:rStyle w:val="Emphasis"/>
          <w:rFonts w:cs="Arial"/>
          <w:color w:val="000000" w:themeColor="text1"/>
          <w:sz w:val="22"/>
          <w:szCs w:val="22"/>
        </w:rPr>
        <w:t xml:space="preserve"> (X)</w:t>
      </w:r>
      <w:r w:rsidRPr="00CC3F54">
        <w:rPr>
          <w:rStyle w:val="Emphasis"/>
          <w:rFonts w:cs="Arial"/>
          <w:color w:val="000000" w:themeColor="text1"/>
          <w:sz w:val="22"/>
          <w:szCs w:val="22"/>
        </w:rPr>
        <w:t xml:space="preserve"> the appropriate box. </w:t>
      </w:r>
      <w:r w:rsidR="00CC3F54">
        <w:rPr>
          <w:rStyle w:val="Emphasis"/>
          <w:rFonts w:cs="Arial"/>
          <w:color w:val="000000" w:themeColor="text1"/>
          <w:sz w:val="22"/>
          <w:szCs w:val="22"/>
        </w:rPr>
        <w:t>Send th</w:t>
      </w:r>
      <w:r w:rsidR="00982042">
        <w:rPr>
          <w:rStyle w:val="Emphasis"/>
          <w:rFonts w:cs="Arial"/>
          <w:color w:val="000000" w:themeColor="text1"/>
          <w:sz w:val="22"/>
          <w:szCs w:val="22"/>
        </w:rPr>
        <w:t xml:space="preserve">e completed </w:t>
      </w:r>
      <w:r w:rsidR="00CC3F54">
        <w:rPr>
          <w:rStyle w:val="Emphasis"/>
          <w:rFonts w:cs="Arial"/>
          <w:color w:val="000000" w:themeColor="text1"/>
          <w:sz w:val="22"/>
          <w:szCs w:val="22"/>
        </w:rPr>
        <w:t>form, together with your application form</w:t>
      </w:r>
      <w:r w:rsidR="00CC3F54" w:rsidRPr="00CC3F54">
        <w:rPr>
          <w:rStyle w:val="Emphasis"/>
          <w:rFonts w:cs="Arial"/>
          <w:color w:val="000000" w:themeColor="text1"/>
          <w:sz w:val="22"/>
          <w:szCs w:val="22"/>
        </w:rPr>
        <w:t xml:space="preserve"> to </w:t>
      </w:r>
      <w:hyperlink r:id="rId12" w:history="1">
        <w:r w:rsidR="00CC3F54" w:rsidRPr="00CC3F54">
          <w:rPr>
            <w:rStyle w:val="Hyperlink"/>
            <w:rFonts w:cs="Arial"/>
            <w:sz w:val="22"/>
            <w:szCs w:val="22"/>
          </w:rPr>
          <w:t>alison.crofts@vhscotland.org.uk</w:t>
        </w:r>
      </w:hyperlink>
      <w:r w:rsidR="00CC3F54" w:rsidRPr="00CC3F54">
        <w:rPr>
          <w:rStyle w:val="Emphasis"/>
          <w:rFonts w:cs="Arial"/>
          <w:color w:val="000000" w:themeColor="text1"/>
          <w:sz w:val="22"/>
          <w:szCs w:val="22"/>
        </w:rPr>
        <w:t xml:space="preserve">  </w:t>
      </w:r>
      <w:r w:rsidR="00CC3F54">
        <w:rPr>
          <w:rStyle w:val="Emphasis"/>
          <w:rFonts w:cs="Arial"/>
          <w:color w:val="000000" w:themeColor="text1"/>
          <w:sz w:val="22"/>
          <w:szCs w:val="22"/>
        </w:rPr>
        <w:t xml:space="preserve">by the stated closing date. </w:t>
      </w:r>
    </w:p>
    <w:p w14:paraId="73FFEA1F" w14:textId="5FFCFE36" w:rsidR="000A19D0" w:rsidRPr="00CC3F54" w:rsidRDefault="000A19D0" w:rsidP="00915804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 xml:space="preserve">How </w:t>
      </w:r>
      <w:r w:rsidR="00915804" w:rsidRPr="00CC3F54">
        <w:rPr>
          <w:rFonts w:cs="Arial"/>
          <w:sz w:val="22"/>
          <w:szCs w:val="22"/>
        </w:rPr>
        <w:t>do</w:t>
      </w:r>
      <w:r w:rsidRPr="00CC3F54">
        <w:rPr>
          <w:rFonts w:cs="Arial"/>
          <w:sz w:val="22"/>
          <w:szCs w:val="22"/>
        </w:rPr>
        <w:t xml:space="preserve"> you de</w:t>
      </w:r>
      <w:r w:rsidR="00FE1EBE" w:rsidRPr="00CC3F54">
        <w:rPr>
          <w:rFonts w:cs="Arial"/>
          <w:sz w:val="22"/>
          <w:szCs w:val="22"/>
        </w:rPr>
        <w:t>scribe</w:t>
      </w:r>
      <w:r w:rsidRPr="00CC3F54">
        <w:rPr>
          <w:rFonts w:cs="Arial"/>
          <w:sz w:val="22"/>
          <w:szCs w:val="22"/>
        </w:rPr>
        <w:t xml:space="preserve"> your gender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6BC11517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3FAD4FFE" w14:textId="5A6FF7F4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Female</w:t>
            </w:r>
          </w:p>
        </w:tc>
        <w:tc>
          <w:tcPr>
            <w:tcW w:w="2227" w:type="pct"/>
          </w:tcPr>
          <w:p w14:paraId="76E2897A" w14:textId="0F18C4B3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7E13B390" w14:textId="77777777" w:rsidTr="009449DC">
        <w:trPr>
          <w:trHeight w:val="354"/>
        </w:trPr>
        <w:tc>
          <w:tcPr>
            <w:tcW w:w="2773" w:type="pct"/>
            <w:shd w:val="clear" w:color="auto" w:fill="093233"/>
          </w:tcPr>
          <w:p w14:paraId="6952F24A" w14:textId="12621940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ale</w:t>
            </w:r>
          </w:p>
        </w:tc>
        <w:tc>
          <w:tcPr>
            <w:tcW w:w="2227" w:type="pct"/>
          </w:tcPr>
          <w:p w14:paraId="2E25E01E" w14:textId="40B5B609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6EB219A3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79F35486" w14:textId="6C5CB888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n-binary</w:t>
            </w:r>
          </w:p>
        </w:tc>
        <w:tc>
          <w:tcPr>
            <w:tcW w:w="2227" w:type="pct"/>
          </w:tcPr>
          <w:p w14:paraId="06FE8E9F" w14:textId="60C5DE71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64FD6EF4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C98FAC9" w14:textId="60E32825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53D9C8E9" w14:textId="1492BFC0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72168F48" w14:textId="77777777" w:rsidTr="009449DC">
        <w:trPr>
          <w:trHeight w:val="350"/>
        </w:trPr>
        <w:tc>
          <w:tcPr>
            <w:tcW w:w="2773" w:type="pct"/>
            <w:shd w:val="clear" w:color="auto" w:fill="093233"/>
          </w:tcPr>
          <w:p w14:paraId="50CE896E" w14:textId="62A9D520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1E7B0FB7" w14:textId="22B5F375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7D5ECDA" w14:textId="77777777" w:rsidR="009449DC" w:rsidRPr="00CC3F54" w:rsidRDefault="009449DC" w:rsidP="00DB72FB">
      <w:pPr>
        <w:spacing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p w14:paraId="005029E5" w14:textId="3D378C01" w:rsidR="001E6583" w:rsidRPr="00CC3F54" w:rsidRDefault="00343DAB" w:rsidP="001E6583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 date of birth</w:t>
      </w:r>
      <w:r w:rsidR="001E6583" w:rsidRPr="00CC3F54">
        <w:rPr>
          <w:rFonts w:cs="Arial"/>
          <w:sz w:val="22"/>
          <w:szCs w:val="22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583D8FC1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886A969" w14:textId="1EE198C8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ate of Birth</w:t>
            </w:r>
          </w:p>
        </w:tc>
        <w:tc>
          <w:tcPr>
            <w:tcW w:w="2227" w:type="pct"/>
          </w:tcPr>
          <w:p w14:paraId="611E089E" w14:textId="581804B2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4413383D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D0AC8A4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01C029E0" w14:textId="179E2296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2743FC1F" w14:textId="73362889" w:rsidR="001E6583" w:rsidRPr="00CC3F54" w:rsidRDefault="001E6583" w:rsidP="00915804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Gender reassignme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EE0D89" w:rsidRPr="00CC3F54" w14:paraId="15F8953A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65E4CF7B" w14:textId="756EA68D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OES YOUR GENDER DIFFER FROM THE SEX YOU WERE ASSIGNED AT BIRTH</w:t>
            </w:r>
          </w:p>
        </w:tc>
      </w:tr>
      <w:tr w:rsidR="001E6583" w:rsidRPr="00CC3F54" w14:paraId="3797685B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12DF6D50" w14:textId="4486E544" w:rsidR="001E6583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</w:tcPr>
          <w:p w14:paraId="20715A06" w14:textId="4E1DAAF0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5D7FD9C7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37D10B8D" w14:textId="1FC5E059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</w:tcPr>
          <w:p w14:paraId="69B4F09E" w14:textId="3FB7DDA2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6739CAC4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7C8188FD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10715796" w14:textId="12F85BFB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37BF40A4" w14:textId="6CC73768" w:rsidR="00343DAB" w:rsidRPr="00CC3F54" w:rsidRDefault="000A19D0" w:rsidP="00915804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lastRenderedPageBreak/>
        <w:t xml:space="preserve">Do you consider yourself to </w:t>
      </w:r>
      <w:r w:rsidR="00343DAB" w:rsidRPr="00CC3F54">
        <w:rPr>
          <w:rFonts w:cs="Arial"/>
          <w:sz w:val="22"/>
          <w:szCs w:val="22"/>
        </w:rPr>
        <w:t>have a disability</w:t>
      </w:r>
      <w:r w:rsidRPr="00CC3F54">
        <w:rPr>
          <w:rFonts w:cs="Arial"/>
          <w:sz w:val="22"/>
          <w:szCs w:val="22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915804" w:rsidRPr="00CC3F54" w14:paraId="60EF678A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6E25BD1E" w14:textId="498863BC" w:rsidR="00915804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  <w:shd w:val="clear" w:color="auto" w:fill="FFFFFF" w:themeFill="background1"/>
          </w:tcPr>
          <w:p w14:paraId="38D510B9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0FB68139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12C4B885" w14:textId="54338C7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  <w:shd w:val="clear" w:color="auto" w:fill="FFFFFF" w:themeFill="background1"/>
          </w:tcPr>
          <w:p w14:paraId="1FE783C3" w14:textId="1C7718E4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15804" w:rsidRPr="00CC3F54" w14:paraId="39025700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B640D45" w14:textId="77777777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  <w:shd w:val="clear" w:color="auto" w:fill="FFFFFF" w:themeFill="background1"/>
          </w:tcPr>
          <w:p w14:paraId="285DFEBD" w14:textId="3F708F11" w:rsidR="00915804" w:rsidRPr="00CC3F54" w:rsidRDefault="00915804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084B3D38" w14:textId="77777777" w:rsidTr="009449DC">
        <w:trPr>
          <w:trHeight w:val="453"/>
        </w:trPr>
        <w:tc>
          <w:tcPr>
            <w:tcW w:w="5000" w:type="pct"/>
            <w:gridSpan w:val="2"/>
            <w:shd w:val="clear" w:color="auto" w:fill="093233"/>
          </w:tcPr>
          <w:p w14:paraId="7BE4818F" w14:textId="034FE671" w:rsidR="001E6583" w:rsidRPr="00CC3F54" w:rsidRDefault="001E6583" w:rsidP="001E6583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  <w:shd w:val="clear" w:color="auto" w:fill="093233"/>
              </w:rPr>
              <w:t>IF YES, PLEASE PROVIDE FURTHER DETAILS IF YOU FEEL</w:t>
            </w: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COMFORTABLE DOING SO</w:t>
            </w:r>
          </w:p>
        </w:tc>
      </w:tr>
      <w:tr w:rsidR="007E5BA1" w:rsidRPr="00CC3F54" w14:paraId="05A05FED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689CB818" w14:textId="442E78F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afness or partial hearing loss</w:t>
            </w:r>
          </w:p>
        </w:tc>
        <w:tc>
          <w:tcPr>
            <w:tcW w:w="2227" w:type="pct"/>
            <w:shd w:val="clear" w:color="auto" w:fill="FFFFFF" w:themeFill="background1"/>
          </w:tcPr>
          <w:p w14:paraId="5F4F709F" w14:textId="0168C73B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7F9B15E4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48CCA9B" w14:textId="15F5008C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indness or partial sight loss</w:t>
            </w:r>
          </w:p>
        </w:tc>
        <w:tc>
          <w:tcPr>
            <w:tcW w:w="2227" w:type="pct"/>
            <w:shd w:val="clear" w:color="auto" w:fill="FFFFFF" w:themeFill="background1"/>
          </w:tcPr>
          <w:p w14:paraId="58458F66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451450E4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7BA3C3DC" w14:textId="2073AC26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arning disability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Down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14:paraId="549DCED3" w14:textId="345F4BD5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06AE4F26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8CDC049" w14:textId="7D004941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arning difficulty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Dyslexia)</w:t>
            </w:r>
          </w:p>
        </w:tc>
        <w:tc>
          <w:tcPr>
            <w:tcW w:w="2227" w:type="pct"/>
            <w:shd w:val="clear" w:color="auto" w:fill="FFFFFF" w:themeFill="background1"/>
          </w:tcPr>
          <w:p w14:paraId="58566D5C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312E258C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14F2E6F5" w14:textId="282F3D38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velopmental disorder (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.g.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Autistic Spectrum Disorder or Asperger’s Syndrome)</w:t>
            </w:r>
          </w:p>
        </w:tc>
        <w:tc>
          <w:tcPr>
            <w:tcW w:w="2227" w:type="pct"/>
            <w:shd w:val="clear" w:color="auto" w:fill="FFFFFF" w:themeFill="background1"/>
          </w:tcPr>
          <w:p w14:paraId="4592F0D6" w14:textId="4D08D77F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72C493FE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8F127F4" w14:textId="40A56F36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hysical Disability</w:t>
            </w:r>
          </w:p>
        </w:tc>
        <w:tc>
          <w:tcPr>
            <w:tcW w:w="2227" w:type="pct"/>
            <w:shd w:val="clear" w:color="auto" w:fill="FFFFFF" w:themeFill="background1"/>
          </w:tcPr>
          <w:p w14:paraId="2696659A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2E1B0865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4DB5421" w14:textId="093F8EEF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ebilitating mental health condition</w:t>
            </w:r>
          </w:p>
        </w:tc>
        <w:tc>
          <w:tcPr>
            <w:tcW w:w="2227" w:type="pct"/>
            <w:shd w:val="clear" w:color="auto" w:fill="FFFFFF" w:themeFill="background1"/>
          </w:tcPr>
          <w:p w14:paraId="5D375093" w14:textId="0ED2FDFE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5413E2F7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63134B2C" w14:textId="58C716D5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Long-term illness, </w:t>
            </w:r>
            <w:proofErr w:type="gramStart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disease</w:t>
            </w:r>
            <w:proofErr w:type="gramEnd"/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 or condition</w:t>
            </w:r>
          </w:p>
        </w:tc>
        <w:tc>
          <w:tcPr>
            <w:tcW w:w="2227" w:type="pct"/>
            <w:shd w:val="clear" w:color="auto" w:fill="FFFFFF" w:themeFill="background1"/>
          </w:tcPr>
          <w:p w14:paraId="7637C1D4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E5BA1" w:rsidRPr="00CC3F54" w14:paraId="3B831AC1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E0A01F7" w14:textId="6050F90D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227" w:type="pct"/>
            <w:shd w:val="clear" w:color="auto" w:fill="FFFFFF" w:themeFill="background1"/>
          </w:tcPr>
          <w:p w14:paraId="20FA4057" w14:textId="77777777" w:rsidR="007E5BA1" w:rsidRPr="00CC3F54" w:rsidRDefault="007E5BA1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63B0BD90" w14:textId="552498D8" w:rsidR="00343DAB" w:rsidRPr="00CC3F54" w:rsidRDefault="00343DAB" w:rsidP="007E5BA1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 xml:space="preserve">How </w:t>
      </w:r>
      <w:r w:rsidR="00915804" w:rsidRPr="00CC3F54">
        <w:rPr>
          <w:rFonts w:cs="Arial"/>
          <w:sz w:val="22"/>
          <w:szCs w:val="22"/>
        </w:rPr>
        <w:t>do</w:t>
      </w:r>
      <w:r w:rsidRPr="00CC3F54">
        <w:rPr>
          <w:rFonts w:cs="Arial"/>
          <w:sz w:val="22"/>
          <w:szCs w:val="22"/>
        </w:rPr>
        <w:t xml:space="preserve"> you describe your ethnic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61"/>
        <w:gridCol w:w="4001"/>
      </w:tblGrid>
      <w:tr w:rsidR="00200C25" w:rsidRPr="00CC3F54" w14:paraId="65CF7F0E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6409C4CB" w14:textId="3072A72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HITE</w:t>
            </w:r>
          </w:p>
        </w:tc>
      </w:tr>
      <w:tr w:rsidR="00200C25" w:rsidRPr="00CC3F54" w14:paraId="1B778186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AF976DD" w14:textId="6C602C2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cottish</w:t>
            </w:r>
          </w:p>
        </w:tc>
        <w:tc>
          <w:tcPr>
            <w:tcW w:w="2008" w:type="pct"/>
          </w:tcPr>
          <w:p w14:paraId="1F51AD71" w14:textId="7777777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5A1AF87E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256DAC7E" w14:textId="31F00FBD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English</w:t>
            </w:r>
          </w:p>
        </w:tc>
        <w:tc>
          <w:tcPr>
            <w:tcW w:w="2008" w:type="pct"/>
          </w:tcPr>
          <w:p w14:paraId="7B7F34D6" w14:textId="1A927B86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105E3CB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4FC434A" w14:textId="36C447D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Irish</w:t>
            </w:r>
          </w:p>
        </w:tc>
        <w:tc>
          <w:tcPr>
            <w:tcW w:w="2008" w:type="pct"/>
          </w:tcPr>
          <w:p w14:paraId="5CAE2D1F" w14:textId="3E28C00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449C6C11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53EC9614" w14:textId="7A8911CC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rthern Irish</w:t>
            </w:r>
          </w:p>
        </w:tc>
        <w:tc>
          <w:tcPr>
            <w:tcW w:w="2008" w:type="pct"/>
          </w:tcPr>
          <w:p w14:paraId="36465E4C" w14:textId="13FB05E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DE787E4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9E3AEDC" w14:textId="076835F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elsh</w:t>
            </w:r>
          </w:p>
        </w:tc>
        <w:tc>
          <w:tcPr>
            <w:tcW w:w="2008" w:type="pct"/>
          </w:tcPr>
          <w:p w14:paraId="7EB7D807" w14:textId="1407357F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38E18B49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151EBD1B" w14:textId="14C2BB70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ritish</w:t>
            </w:r>
          </w:p>
        </w:tc>
        <w:tc>
          <w:tcPr>
            <w:tcW w:w="2008" w:type="pct"/>
          </w:tcPr>
          <w:p w14:paraId="57497A31" w14:textId="0A8EFF74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466C8435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0E945CC1" w14:textId="6DDC9CA1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olish</w:t>
            </w:r>
          </w:p>
        </w:tc>
        <w:tc>
          <w:tcPr>
            <w:tcW w:w="2008" w:type="pct"/>
          </w:tcPr>
          <w:p w14:paraId="6CB7134E" w14:textId="0C515933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7DDF5E0" w14:textId="77777777" w:rsidTr="009449DC">
        <w:trPr>
          <w:trHeight w:val="277"/>
        </w:trPr>
        <w:tc>
          <w:tcPr>
            <w:tcW w:w="2992" w:type="pct"/>
            <w:tcBorders>
              <w:bottom w:val="single" w:sz="4" w:space="0" w:color="auto"/>
            </w:tcBorders>
            <w:shd w:val="clear" w:color="auto" w:fill="093233"/>
          </w:tcPr>
          <w:p w14:paraId="2CCB591C" w14:textId="5146F691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008" w:type="pct"/>
            <w:tcBorders>
              <w:bottom w:val="single" w:sz="4" w:space="0" w:color="auto"/>
            </w:tcBorders>
          </w:tcPr>
          <w:p w14:paraId="1026497D" w14:textId="1914A587" w:rsidR="00200C25" w:rsidRPr="00CC3F54" w:rsidRDefault="00200C25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DB72FB" w:rsidRPr="00CC3F54" w14:paraId="1909D494" w14:textId="77777777" w:rsidTr="00DB72FB">
        <w:trPr>
          <w:trHeight w:val="277"/>
        </w:trPr>
        <w:tc>
          <w:tcPr>
            <w:tcW w:w="299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48E2A9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  <w:p w14:paraId="5C3CCBC8" w14:textId="2ECA7DCD" w:rsidR="009449DC" w:rsidRPr="00CC3F54" w:rsidRDefault="009449DC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  <w:tc>
          <w:tcPr>
            <w:tcW w:w="20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29C10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</w:tr>
      <w:tr w:rsidR="00200C25" w:rsidRPr="00CC3F54" w14:paraId="38A756DC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5EECACA0" w14:textId="2D93D26C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IXED OR MULTIPLE ETHNIC GROUPS:</w:t>
            </w:r>
          </w:p>
        </w:tc>
      </w:tr>
      <w:tr w:rsidR="00200C25" w:rsidRPr="00CC3F54" w14:paraId="6C529196" w14:textId="77777777" w:rsidTr="009449DC">
        <w:trPr>
          <w:trHeight w:val="277"/>
        </w:trPr>
        <w:tc>
          <w:tcPr>
            <w:tcW w:w="2992" w:type="pct"/>
            <w:shd w:val="clear" w:color="auto" w:fill="093233"/>
          </w:tcPr>
          <w:p w14:paraId="2CAA1FBF" w14:textId="583D88ED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1590BA95" w14:textId="115EA9E5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241C648A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4ECCDBE3" w14:textId="44168C98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SIAN, ASIAN SCOTTISH OR ASIAN BRITISH:</w:t>
            </w:r>
          </w:p>
        </w:tc>
      </w:tr>
      <w:tr w:rsidR="00200C25" w:rsidRPr="00CC3F54" w14:paraId="199CAA56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644A17B9" w14:textId="0D637840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angladeshi, Bangladeshi Scottish or Bangladeshi British</w:t>
            </w:r>
          </w:p>
        </w:tc>
        <w:tc>
          <w:tcPr>
            <w:tcW w:w="2008" w:type="pct"/>
          </w:tcPr>
          <w:p w14:paraId="097CF3AB" w14:textId="4D27FF29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1C751170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9D00A81" w14:textId="5DD5C064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inese, Chinese Scottish or Chinese British</w:t>
            </w:r>
          </w:p>
        </w:tc>
        <w:tc>
          <w:tcPr>
            <w:tcW w:w="2008" w:type="pct"/>
          </w:tcPr>
          <w:p w14:paraId="2D2FC3BE" w14:textId="21E01EC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D7FE0BD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A65FCF5" w14:textId="348917B5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Indian, Indian Scottish or Indian British</w:t>
            </w:r>
          </w:p>
        </w:tc>
        <w:tc>
          <w:tcPr>
            <w:tcW w:w="2008" w:type="pct"/>
          </w:tcPr>
          <w:p w14:paraId="25A607A4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141AE25E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0AB02C9B" w14:textId="16DC5F26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akistani, Pakistani Scottish or Pakistani British</w:t>
            </w:r>
          </w:p>
        </w:tc>
        <w:tc>
          <w:tcPr>
            <w:tcW w:w="2008" w:type="pct"/>
          </w:tcPr>
          <w:p w14:paraId="23ABE272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0211502A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4BA9177B" w14:textId="3D509FD0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30F6AB2B" w14:textId="6AF8B9A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9449DC" w:rsidRPr="00CC3F54" w14:paraId="785A6233" w14:textId="77777777" w:rsidTr="009449DC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14:paraId="07C3A9EB" w14:textId="5C1875C3" w:rsidR="009449DC" w:rsidRPr="00CC3F54" w:rsidRDefault="009449D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ACK, BLACK SCOTTISH OR BLACK BRITISH:</w:t>
            </w:r>
          </w:p>
        </w:tc>
      </w:tr>
      <w:tr w:rsidR="00200C25" w:rsidRPr="00CC3F54" w14:paraId="6D81B4C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13B15602" w14:textId="1E8D74F0" w:rsidR="00200C25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frican, African Scottish, African British</w:t>
            </w:r>
          </w:p>
        </w:tc>
        <w:tc>
          <w:tcPr>
            <w:tcW w:w="2008" w:type="pct"/>
          </w:tcPr>
          <w:p w14:paraId="153D58BB" w14:textId="3DBF907A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35DEC" w:rsidRPr="00CC3F54" w14:paraId="68A5987A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500763DB" w14:textId="2B5D74FA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lack, Black Scottish, Black British</w:t>
            </w:r>
          </w:p>
        </w:tc>
        <w:tc>
          <w:tcPr>
            <w:tcW w:w="2008" w:type="pct"/>
          </w:tcPr>
          <w:p w14:paraId="468EA03A" w14:textId="40C3B724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735DEC" w:rsidRPr="00CC3F54" w14:paraId="60EA34A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031D1CD3" w14:textId="65EB6CAA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aribbean, Caribbean Scottish, Caribbean British</w:t>
            </w:r>
          </w:p>
        </w:tc>
        <w:tc>
          <w:tcPr>
            <w:tcW w:w="2008" w:type="pct"/>
          </w:tcPr>
          <w:p w14:paraId="0EE777C3" w14:textId="77777777" w:rsidR="00735DEC" w:rsidRPr="00CC3F54" w:rsidRDefault="00735DEC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200C25" w:rsidRPr="00CC3F54" w14:paraId="691A185F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6807BBE5" w14:textId="7BD76FB6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008" w:type="pct"/>
          </w:tcPr>
          <w:p w14:paraId="0BC03E13" w14:textId="77777777" w:rsidR="00200C25" w:rsidRPr="00CC3F54" w:rsidRDefault="00200C25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6C8FB44D" w14:textId="77777777" w:rsidTr="009449DC">
        <w:trPr>
          <w:trHeight w:val="273"/>
        </w:trPr>
        <w:tc>
          <w:tcPr>
            <w:tcW w:w="5000" w:type="pct"/>
            <w:gridSpan w:val="2"/>
            <w:shd w:val="clear" w:color="auto" w:fill="093233"/>
          </w:tcPr>
          <w:p w14:paraId="12233AB4" w14:textId="161E18B0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lastRenderedPageBreak/>
              <w:t>OTHER ETHNIC GROUP:</w:t>
            </w:r>
          </w:p>
        </w:tc>
      </w:tr>
      <w:tr w:rsidR="00C70A4D" w:rsidRPr="00CC3F54" w14:paraId="2E3FB9E7" w14:textId="77777777" w:rsidTr="009449DC">
        <w:trPr>
          <w:trHeight w:val="273"/>
        </w:trPr>
        <w:tc>
          <w:tcPr>
            <w:tcW w:w="2992" w:type="pct"/>
            <w:shd w:val="clear" w:color="auto" w:fill="093233"/>
          </w:tcPr>
          <w:p w14:paraId="2FE01812" w14:textId="3F8FEFCC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lease describe</w:t>
            </w:r>
          </w:p>
        </w:tc>
        <w:tc>
          <w:tcPr>
            <w:tcW w:w="2008" w:type="pct"/>
          </w:tcPr>
          <w:p w14:paraId="43083E02" w14:textId="3241ED5E" w:rsidR="00C70A4D" w:rsidRPr="00CC3F54" w:rsidRDefault="00C70A4D" w:rsidP="00200C25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911D40D" w14:textId="3D58931B" w:rsidR="00343DAB" w:rsidRPr="00CC3F54" w:rsidRDefault="00915804" w:rsidP="00C70A4D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 xml:space="preserve">How do you describe your </w:t>
      </w:r>
      <w:r w:rsidR="00343DAB" w:rsidRPr="00CC3F54">
        <w:rPr>
          <w:rFonts w:cs="Arial"/>
          <w:sz w:val="22"/>
          <w:szCs w:val="22"/>
        </w:rPr>
        <w:t>religion or belief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C70A4D" w:rsidRPr="00CC3F54" w14:paraId="606D1048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260F3EE6" w14:textId="24627CA2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urch of Scotland</w:t>
            </w:r>
          </w:p>
        </w:tc>
        <w:tc>
          <w:tcPr>
            <w:tcW w:w="2227" w:type="pct"/>
          </w:tcPr>
          <w:p w14:paraId="31ECB1C8" w14:textId="66295AFD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FC07ABA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0FC1E4B7" w14:textId="67A202B5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Roman Catholic</w:t>
            </w:r>
          </w:p>
        </w:tc>
        <w:tc>
          <w:tcPr>
            <w:tcW w:w="2227" w:type="pct"/>
          </w:tcPr>
          <w:p w14:paraId="1C700019" w14:textId="6BF15BD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4BCD83C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0639D762" w14:textId="63DEAE76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hristian (other)</w:t>
            </w:r>
          </w:p>
        </w:tc>
        <w:tc>
          <w:tcPr>
            <w:tcW w:w="2227" w:type="pct"/>
          </w:tcPr>
          <w:p w14:paraId="74087D53" w14:textId="519A8DDC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651DD66D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240946D1" w14:textId="2AB99F74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uddhist</w:t>
            </w:r>
          </w:p>
        </w:tc>
        <w:tc>
          <w:tcPr>
            <w:tcW w:w="2227" w:type="pct"/>
          </w:tcPr>
          <w:p w14:paraId="12EE902D" w14:textId="2AB0853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2B65911E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797210A" w14:textId="275EDF0B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Hindu</w:t>
            </w:r>
          </w:p>
        </w:tc>
        <w:tc>
          <w:tcPr>
            <w:tcW w:w="2227" w:type="pct"/>
          </w:tcPr>
          <w:p w14:paraId="7BDB695A" w14:textId="5630178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031452FD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221EBE83" w14:textId="6F319F53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Jewish</w:t>
            </w:r>
          </w:p>
        </w:tc>
        <w:tc>
          <w:tcPr>
            <w:tcW w:w="2227" w:type="pct"/>
          </w:tcPr>
          <w:p w14:paraId="107F6A0E" w14:textId="07739318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2714AEB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2748D995" w14:textId="4557396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uslim</w:t>
            </w:r>
          </w:p>
        </w:tc>
        <w:tc>
          <w:tcPr>
            <w:tcW w:w="2227" w:type="pct"/>
          </w:tcPr>
          <w:p w14:paraId="30CFE42C" w14:textId="35B5950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65E08C8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2D7EA102" w14:textId="0D32EB7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agan</w:t>
            </w:r>
          </w:p>
        </w:tc>
        <w:tc>
          <w:tcPr>
            <w:tcW w:w="2227" w:type="pct"/>
          </w:tcPr>
          <w:p w14:paraId="6DF3A06B" w14:textId="61E82E6A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311A7484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3D681E28" w14:textId="59669F55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ikh</w:t>
            </w:r>
          </w:p>
        </w:tc>
        <w:tc>
          <w:tcPr>
            <w:tcW w:w="2227" w:type="pct"/>
          </w:tcPr>
          <w:p w14:paraId="5E59ABA3" w14:textId="55B43AFC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50100BFE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0EA088C9" w14:textId="6EC88870" w:rsidR="00C70A4D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nother religion or belief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 xml:space="preserve"> (please describe)</w:t>
            </w:r>
          </w:p>
        </w:tc>
        <w:tc>
          <w:tcPr>
            <w:tcW w:w="2227" w:type="pct"/>
          </w:tcPr>
          <w:p w14:paraId="3FAC4CEE" w14:textId="1E5CC36F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C70A4D" w:rsidRPr="00CC3F54" w14:paraId="451377EB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53169710" w14:textId="77777777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24AE12C9" w14:textId="20F2727D" w:rsidR="00C70A4D" w:rsidRPr="00CC3F54" w:rsidRDefault="00C70A4D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5536BF69" w14:textId="1E271AA3" w:rsidR="00343DAB" w:rsidRPr="00CC3F54" w:rsidRDefault="00343DAB" w:rsidP="001E6583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</w:t>
      </w:r>
      <w:r w:rsidR="00915804" w:rsidRPr="00CC3F54">
        <w:rPr>
          <w:rFonts w:cs="Arial"/>
          <w:sz w:val="22"/>
          <w:szCs w:val="22"/>
        </w:rPr>
        <w:t xml:space="preserve"> marital status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1E6583" w:rsidRPr="00CC3F54" w14:paraId="1C374118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0AB44A19" w14:textId="42FC4491" w:rsidR="001E6583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Single</w:t>
            </w:r>
          </w:p>
        </w:tc>
        <w:tc>
          <w:tcPr>
            <w:tcW w:w="2227" w:type="pct"/>
          </w:tcPr>
          <w:p w14:paraId="418B6890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095D8123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74C6994D" w14:textId="61768BC1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Co-habiting</w:t>
            </w:r>
          </w:p>
        </w:tc>
        <w:tc>
          <w:tcPr>
            <w:tcW w:w="2227" w:type="pct"/>
          </w:tcPr>
          <w:p w14:paraId="01F40481" w14:textId="0C1FA0A3" w:rsidR="00EE0D89" w:rsidRPr="00CC3F54" w:rsidRDefault="00EE0D89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5D3A7FF7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EC8F4F6" w14:textId="22D5B02C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Married or in a civil partnership</w:t>
            </w:r>
          </w:p>
        </w:tc>
        <w:tc>
          <w:tcPr>
            <w:tcW w:w="2227" w:type="pct"/>
          </w:tcPr>
          <w:p w14:paraId="4E6A4088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64B5DF9C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10F916F2" w14:textId="6A354A41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Widowed</w:t>
            </w:r>
          </w:p>
        </w:tc>
        <w:tc>
          <w:tcPr>
            <w:tcW w:w="2227" w:type="pct"/>
          </w:tcPr>
          <w:p w14:paraId="3EF1FE4F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79C2DA98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10DA0390" w14:textId="4CA4DF52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16C76037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207A1D41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6126B196" w14:textId="5E54E375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2477BC28" w14:textId="77777777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DB72FB" w:rsidRPr="00CC3F54" w14:paraId="1CC6EE59" w14:textId="77777777" w:rsidTr="00DB72FB">
        <w:trPr>
          <w:trHeight w:val="273"/>
        </w:trPr>
        <w:tc>
          <w:tcPr>
            <w:tcW w:w="2773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EF94FF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  <w:tc>
          <w:tcPr>
            <w:tcW w:w="2227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33DD8A" w14:textId="77777777" w:rsidR="00DB72FB" w:rsidRPr="00CC3F54" w:rsidRDefault="00DB72FB" w:rsidP="005155EE">
            <w:pPr>
              <w:spacing w:line="276" w:lineRule="auto"/>
              <w:jc w:val="both"/>
              <w:rPr>
                <w:rFonts w:cs="Arial"/>
                <w:b/>
                <w:iCs/>
                <w:color w:val="0070C0"/>
                <w:sz w:val="22"/>
                <w:szCs w:val="22"/>
              </w:rPr>
            </w:pPr>
          </w:p>
        </w:tc>
      </w:tr>
    </w:tbl>
    <w:p w14:paraId="4A573B16" w14:textId="79A6DA2A" w:rsidR="00915804" w:rsidRPr="00CC3F54" w:rsidRDefault="00915804" w:rsidP="001E6583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How do you describe your sexuality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1E6583" w:rsidRPr="00CC3F54" w14:paraId="5C6450C5" w14:textId="77777777" w:rsidTr="009449DC">
        <w:trPr>
          <w:trHeight w:val="277"/>
        </w:trPr>
        <w:tc>
          <w:tcPr>
            <w:tcW w:w="2773" w:type="pct"/>
            <w:shd w:val="clear" w:color="auto" w:fill="093233"/>
          </w:tcPr>
          <w:p w14:paraId="45F5C107" w14:textId="379B9BAA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Heterosexual (Straight)</w:t>
            </w:r>
          </w:p>
        </w:tc>
        <w:tc>
          <w:tcPr>
            <w:tcW w:w="2227" w:type="pct"/>
          </w:tcPr>
          <w:p w14:paraId="7FFB07B9" w14:textId="0E3EE26E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684F4B1B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F7B8C7B" w14:textId="2634489D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sexual</w:t>
            </w:r>
          </w:p>
        </w:tc>
        <w:tc>
          <w:tcPr>
            <w:tcW w:w="2227" w:type="pct"/>
          </w:tcPr>
          <w:p w14:paraId="11C90847" w14:textId="0213B493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341FDFFC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4501374E" w14:textId="3A4A823B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Bisexual</w:t>
            </w:r>
          </w:p>
        </w:tc>
        <w:tc>
          <w:tcPr>
            <w:tcW w:w="2227" w:type="pct"/>
          </w:tcPr>
          <w:p w14:paraId="5AB385C6" w14:textId="157FC98A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109FDE64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45E0A555" w14:textId="46771F9E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Gay</w:t>
            </w:r>
          </w:p>
        </w:tc>
        <w:tc>
          <w:tcPr>
            <w:tcW w:w="2227" w:type="pct"/>
          </w:tcPr>
          <w:p w14:paraId="56337F1A" w14:textId="1C0ACD56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54C0647B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602362EA" w14:textId="12C943B8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Lesbian</w:t>
            </w:r>
          </w:p>
        </w:tc>
        <w:tc>
          <w:tcPr>
            <w:tcW w:w="2227" w:type="pct"/>
          </w:tcPr>
          <w:p w14:paraId="48969AE0" w14:textId="5F7CEEAC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21B367CE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C54E27F" w14:textId="78EDCCE4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 xml:space="preserve">Other: </w:t>
            </w:r>
            <w:r w:rsidRPr="00CC3F54">
              <w:rPr>
                <w:rFonts w:cs="Arial"/>
                <w:iCs/>
                <w:color w:val="FFFFFF" w:themeColor="background1"/>
                <w:sz w:val="22"/>
                <w:szCs w:val="22"/>
              </w:rPr>
              <w:t>please describe if you feel comfortable doing so</w:t>
            </w:r>
          </w:p>
        </w:tc>
        <w:tc>
          <w:tcPr>
            <w:tcW w:w="2227" w:type="pct"/>
          </w:tcPr>
          <w:p w14:paraId="2F81CD72" w14:textId="71E1E055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1E6583" w:rsidRPr="00CC3F54" w14:paraId="552C41DD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07D451E7" w14:textId="27C199D8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7756BA0B" w14:textId="5693C214" w:rsidR="001E6583" w:rsidRPr="00CC3F54" w:rsidRDefault="001E6583" w:rsidP="005155EE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6FF72C26" w14:textId="762DF5D7" w:rsidR="00EE0D89" w:rsidRPr="00CC3F54" w:rsidRDefault="00915804" w:rsidP="00EE0D89">
      <w:pPr>
        <w:pStyle w:val="ListParagraph"/>
        <w:numPr>
          <w:ilvl w:val="0"/>
          <w:numId w:val="2"/>
        </w:num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  <w:r w:rsidRPr="00CC3F54">
        <w:rPr>
          <w:rFonts w:cs="Arial"/>
          <w:sz w:val="22"/>
          <w:szCs w:val="22"/>
        </w:rPr>
        <w:t>What is your pregnancy/maternity status?</w:t>
      </w:r>
    </w:p>
    <w:tbl>
      <w:tblPr>
        <w:tblStyle w:val="TableGrid"/>
        <w:tblpPr w:leftFromText="180" w:rightFromText="180" w:vertAnchor="text" w:tblpY="36"/>
        <w:tblW w:w="5000" w:type="pct"/>
        <w:tblLook w:val="04A0" w:firstRow="1" w:lastRow="0" w:firstColumn="1" w:lastColumn="0" w:noHBand="0" w:noVBand="1"/>
      </w:tblPr>
      <w:tblGrid>
        <w:gridCol w:w="5525"/>
        <w:gridCol w:w="4437"/>
      </w:tblGrid>
      <w:tr w:rsidR="00EE0D89" w:rsidRPr="00CC3F54" w14:paraId="3712C016" w14:textId="77777777" w:rsidTr="009449DC">
        <w:trPr>
          <w:trHeight w:val="277"/>
        </w:trPr>
        <w:tc>
          <w:tcPr>
            <w:tcW w:w="5000" w:type="pct"/>
            <w:gridSpan w:val="2"/>
            <w:shd w:val="clear" w:color="auto" w:fill="093233"/>
          </w:tcPr>
          <w:p w14:paraId="2EACD276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Are you pregnant or have you had a baby in the last 12 months?</w:t>
            </w:r>
          </w:p>
        </w:tc>
      </w:tr>
      <w:tr w:rsidR="00EE0D89" w:rsidRPr="00CC3F54" w14:paraId="51C276D0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655FEB90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Yes</w:t>
            </w:r>
          </w:p>
        </w:tc>
        <w:tc>
          <w:tcPr>
            <w:tcW w:w="2227" w:type="pct"/>
          </w:tcPr>
          <w:p w14:paraId="2BDCD41F" w14:textId="1A260EE3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0EF0B9DC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2C54E354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</w:t>
            </w:r>
          </w:p>
        </w:tc>
        <w:tc>
          <w:tcPr>
            <w:tcW w:w="2227" w:type="pct"/>
          </w:tcPr>
          <w:p w14:paraId="4FA1D838" w14:textId="6BF299B6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2D8DDC75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4416D469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Prefer not to say</w:t>
            </w:r>
          </w:p>
        </w:tc>
        <w:tc>
          <w:tcPr>
            <w:tcW w:w="2227" w:type="pct"/>
          </w:tcPr>
          <w:p w14:paraId="3ADF8F6B" w14:textId="03E1AEA8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  <w:tr w:rsidR="00EE0D89" w:rsidRPr="00CC3F54" w14:paraId="5EBECA67" w14:textId="77777777" w:rsidTr="009449DC">
        <w:trPr>
          <w:trHeight w:val="273"/>
        </w:trPr>
        <w:tc>
          <w:tcPr>
            <w:tcW w:w="2773" w:type="pct"/>
            <w:shd w:val="clear" w:color="auto" w:fill="093233"/>
          </w:tcPr>
          <w:p w14:paraId="364F2D27" w14:textId="77777777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</w:pPr>
            <w:r w:rsidRPr="00CC3F54">
              <w:rPr>
                <w:rFonts w:cs="Arial"/>
                <w:b/>
                <w:iCs/>
                <w:color w:val="FFFFFF" w:themeColor="background1"/>
                <w:sz w:val="22"/>
                <w:szCs w:val="22"/>
              </w:rPr>
              <w:t>NOT APPLICABLE</w:t>
            </w:r>
          </w:p>
        </w:tc>
        <w:tc>
          <w:tcPr>
            <w:tcW w:w="2227" w:type="pct"/>
          </w:tcPr>
          <w:p w14:paraId="1683F0EF" w14:textId="25E08D93" w:rsidR="00EE0D89" w:rsidRPr="00CC3F54" w:rsidRDefault="00EE0D89" w:rsidP="00EE0D89">
            <w:pPr>
              <w:spacing w:line="276" w:lineRule="auto"/>
              <w:jc w:val="both"/>
              <w:rPr>
                <w:rFonts w:cs="Arial"/>
                <w:bCs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08A206C8" w14:textId="77777777" w:rsidR="00915804" w:rsidRPr="00CC3F54" w:rsidRDefault="00915804" w:rsidP="00CC3F54">
      <w:pPr>
        <w:spacing w:before="240" w:after="240" w:line="276" w:lineRule="auto"/>
        <w:jc w:val="both"/>
        <w:rPr>
          <w:rFonts w:cs="Arial"/>
          <w:b/>
          <w:iCs/>
          <w:color w:val="0070C0"/>
          <w:sz w:val="22"/>
          <w:szCs w:val="22"/>
        </w:rPr>
      </w:pPr>
    </w:p>
    <w:sectPr w:rsidR="00915804" w:rsidRPr="00CC3F54" w:rsidSect="009449DC">
      <w:headerReference w:type="default" r:id="rId13"/>
      <w:footerReference w:type="default" r:id="rId14"/>
      <w:footerReference w:type="first" r:id="rId15"/>
      <w:pgSz w:w="12240" w:h="15840"/>
      <w:pgMar w:top="1134" w:right="1134" w:bottom="1134" w:left="1134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10F84" w14:textId="77777777" w:rsidR="00386A08" w:rsidRDefault="00386A08">
      <w:r>
        <w:separator/>
      </w:r>
    </w:p>
  </w:endnote>
  <w:endnote w:type="continuationSeparator" w:id="0">
    <w:p w14:paraId="66018FE7" w14:textId="77777777" w:rsidR="00386A08" w:rsidRDefault="00386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0559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ABF56" w14:textId="47FD4D90" w:rsidR="001A7AAA" w:rsidRDefault="001A7A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2BA635" w14:textId="77777777" w:rsidR="001A7AAA" w:rsidRDefault="001A7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65539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6080C6" w14:textId="6D2FFAA6" w:rsidR="00CC3F54" w:rsidRDefault="00CC3F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5F4180" w14:textId="77777777" w:rsidR="00CC3F54" w:rsidRDefault="00CC3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C8101" w14:textId="77777777" w:rsidR="00386A08" w:rsidRDefault="00386A08">
      <w:r>
        <w:separator/>
      </w:r>
    </w:p>
  </w:footnote>
  <w:footnote w:type="continuationSeparator" w:id="0">
    <w:p w14:paraId="01030BCA" w14:textId="77777777" w:rsidR="00386A08" w:rsidRDefault="00386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5BEDB" w14:textId="206E907F" w:rsidR="00B65ACF" w:rsidRPr="00915804" w:rsidRDefault="00915804" w:rsidP="00607E35">
    <w:pPr>
      <w:pStyle w:val="Header"/>
      <w:jc w:val="right"/>
      <w:rPr>
        <w:rFonts w:asciiTheme="minorHAnsi" w:hAnsiTheme="minorHAnsi" w:cstheme="minorHAnsi"/>
        <w:b/>
        <w:lang w:val="en-GB"/>
      </w:rPr>
    </w:pPr>
    <w:r w:rsidRPr="00915804">
      <w:rPr>
        <w:rFonts w:asciiTheme="minorHAnsi" w:hAnsiTheme="minorHAnsi" w:cstheme="minorHAnsi"/>
        <w:b/>
        <w:lang w:val="en-GB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039AC"/>
    <w:multiLevelType w:val="hybridMultilevel"/>
    <w:tmpl w:val="5E766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04C10"/>
    <w:multiLevelType w:val="hybridMultilevel"/>
    <w:tmpl w:val="588C85F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M1tDA3sDAwNzRX0lEKTi0uzszPAykwrgUAW6NRAiwAAAA="/>
  </w:docVars>
  <w:rsids>
    <w:rsidRoot w:val="00A03FE1"/>
    <w:rsid w:val="0002194F"/>
    <w:rsid w:val="000A19D0"/>
    <w:rsid w:val="000C32F1"/>
    <w:rsid w:val="000F19A3"/>
    <w:rsid w:val="001A7AAA"/>
    <w:rsid w:val="001B3FFB"/>
    <w:rsid w:val="001D217A"/>
    <w:rsid w:val="001E6583"/>
    <w:rsid w:val="001F173F"/>
    <w:rsid w:val="001F7EE3"/>
    <w:rsid w:val="00200C25"/>
    <w:rsid w:val="0027156F"/>
    <w:rsid w:val="002B56B1"/>
    <w:rsid w:val="00343DAB"/>
    <w:rsid w:val="00366D25"/>
    <w:rsid w:val="00386A08"/>
    <w:rsid w:val="003A57AD"/>
    <w:rsid w:val="003D77D1"/>
    <w:rsid w:val="003F669E"/>
    <w:rsid w:val="00440F25"/>
    <w:rsid w:val="00451461"/>
    <w:rsid w:val="0049287F"/>
    <w:rsid w:val="004949DE"/>
    <w:rsid w:val="004A4BB8"/>
    <w:rsid w:val="004D45D9"/>
    <w:rsid w:val="006112D3"/>
    <w:rsid w:val="0063223E"/>
    <w:rsid w:val="00655128"/>
    <w:rsid w:val="00692752"/>
    <w:rsid w:val="006A43B4"/>
    <w:rsid w:val="006B3B72"/>
    <w:rsid w:val="006F5AE2"/>
    <w:rsid w:val="006F6CF4"/>
    <w:rsid w:val="00720FEC"/>
    <w:rsid w:val="00735DEC"/>
    <w:rsid w:val="0075324F"/>
    <w:rsid w:val="00796F97"/>
    <w:rsid w:val="007E5BA1"/>
    <w:rsid w:val="007F03FE"/>
    <w:rsid w:val="007F3188"/>
    <w:rsid w:val="007F7036"/>
    <w:rsid w:val="00801A53"/>
    <w:rsid w:val="008618E9"/>
    <w:rsid w:val="008756A6"/>
    <w:rsid w:val="0088425B"/>
    <w:rsid w:val="00910E1D"/>
    <w:rsid w:val="00915804"/>
    <w:rsid w:val="00920930"/>
    <w:rsid w:val="00942BAC"/>
    <w:rsid w:val="009449DC"/>
    <w:rsid w:val="00976911"/>
    <w:rsid w:val="00982042"/>
    <w:rsid w:val="00A03956"/>
    <w:rsid w:val="00A03FE1"/>
    <w:rsid w:val="00A73097"/>
    <w:rsid w:val="00B362A4"/>
    <w:rsid w:val="00B37AE4"/>
    <w:rsid w:val="00B65643"/>
    <w:rsid w:val="00B7656A"/>
    <w:rsid w:val="00B81739"/>
    <w:rsid w:val="00BC543E"/>
    <w:rsid w:val="00C70A4D"/>
    <w:rsid w:val="00C74A0C"/>
    <w:rsid w:val="00CC3F54"/>
    <w:rsid w:val="00DB0948"/>
    <w:rsid w:val="00DB72FB"/>
    <w:rsid w:val="00E1626F"/>
    <w:rsid w:val="00E170C6"/>
    <w:rsid w:val="00E80977"/>
    <w:rsid w:val="00EA0EB2"/>
    <w:rsid w:val="00EE0D89"/>
    <w:rsid w:val="00FA0915"/>
    <w:rsid w:val="00FB19E4"/>
    <w:rsid w:val="00FD731D"/>
    <w:rsid w:val="00FE1EBE"/>
    <w:rsid w:val="00FF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05F89D"/>
  <w15:chartTrackingRefBased/>
  <w15:docId w15:val="{1C3C2A9C-E19A-4A33-9A28-235C214B1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FE1"/>
    <w:pPr>
      <w:spacing w:after="0" w:line="240" w:lineRule="auto"/>
    </w:pPr>
    <w:rPr>
      <w:rFonts w:ascii="Arial" w:eastAsia="Cambria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F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FE1"/>
    <w:rPr>
      <w:rFonts w:ascii="Arial" w:eastAsia="Cambria" w:hAnsi="Arial" w:cs="Times New Roman"/>
      <w:sz w:val="24"/>
      <w:szCs w:val="24"/>
    </w:rPr>
  </w:style>
  <w:style w:type="character" w:styleId="Emphasis">
    <w:name w:val="Emphasis"/>
    <w:uiPriority w:val="20"/>
    <w:qFormat/>
    <w:rsid w:val="00A03FE1"/>
    <w:rPr>
      <w:b/>
      <w:i w:val="0"/>
      <w:iCs/>
      <w:color w:val="0070C0"/>
    </w:rPr>
  </w:style>
  <w:style w:type="character" w:styleId="Hyperlink">
    <w:name w:val="Hyperlink"/>
    <w:basedOn w:val="DefaultParagraphFont"/>
    <w:uiPriority w:val="99"/>
    <w:unhideWhenUsed/>
    <w:rsid w:val="000F19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9A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9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9E4"/>
    <w:rPr>
      <w:rFonts w:ascii="Segoe UI" w:eastAsia="Cambr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19D0"/>
    <w:pPr>
      <w:ind w:left="720"/>
      <w:contextualSpacing/>
    </w:pPr>
  </w:style>
  <w:style w:type="table" w:styleId="TableGrid">
    <w:name w:val="Table Grid"/>
    <w:basedOn w:val="TableNormal"/>
    <w:uiPriority w:val="39"/>
    <w:rsid w:val="009158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158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804"/>
    <w:rPr>
      <w:rFonts w:ascii="Arial" w:eastAsia="Cambria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8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ison.crofts@vhscotland.org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2171F7463164A845BA7EBC6A82DFD" ma:contentTypeVersion="11" ma:contentTypeDescription="Create a new document." ma:contentTypeScope="" ma:versionID="aac92ff50dbf40a7afcd2b4fc321dc03">
  <xsd:schema xmlns:xsd="http://www.w3.org/2001/XMLSchema" xmlns:xs="http://www.w3.org/2001/XMLSchema" xmlns:p="http://schemas.microsoft.com/office/2006/metadata/properties" xmlns:ns2="2c1893be-1dc7-4fbf-b2ef-c41281855078" xmlns:ns3="8da00b1e-193b-4b20-b85e-208f97829224" targetNamespace="http://schemas.microsoft.com/office/2006/metadata/properties" ma:root="true" ma:fieldsID="d27028b1e3e53b056bab6e44c090fa60" ns2:_="" ns3:_="">
    <xsd:import namespace="2c1893be-1dc7-4fbf-b2ef-c41281855078"/>
    <xsd:import namespace="8da00b1e-193b-4b20-b85e-208f978292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893be-1dc7-4fbf-b2ef-c412818550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00b1e-193b-4b20-b85e-208f978292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FE0B3B-7138-4B6D-9FB6-6B619049A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893be-1dc7-4fbf-b2ef-c41281855078"/>
    <ds:schemaRef ds:uri="8da00b1e-193b-4b20-b85e-208f978292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766E2-AC42-4420-A90A-4F131E3926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0F1863-AA0C-4C29-B749-AACE6FEF9D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277481-73BB-44C1-B8AB-8D03373A0C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bates</dc:creator>
  <cp:keywords/>
  <dc:description/>
  <cp:lastModifiedBy>Claire Stevens</cp:lastModifiedBy>
  <cp:revision>4</cp:revision>
  <dcterms:created xsi:type="dcterms:W3CDTF">2021-06-07T08:34:00Z</dcterms:created>
  <dcterms:modified xsi:type="dcterms:W3CDTF">2021-06-0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72171F7463164A845BA7EBC6A82DFD</vt:lpwstr>
  </property>
</Properties>
</file>